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02A3E" w14:textId="77777777" w:rsidR="00FC2F24" w:rsidRPr="00945830" w:rsidRDefault="00FC2F24" w:rsidP="00FC2F24">
      <w:pPr>
        <w:spacing w:after="60" w:line="360" w:lineRule="auto"/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r w:rsidRPr="00945830">
        <w:rPr>
          <w:rFonts w:ascii="Arial" w:hAnsi="Arial" w:cs="Arial"/>
          <w:b/>
          <w:sz w:val="32"/>
          <w:szCs w:val="32"/>
        </w:rPr>
        <w:t>Vanier College</w:t>
      </w:r>
    </w:p>
    <w:p w14:paraId="048178A6" w14:textId="77777777" w:rsidR="00FC2F24" w:rsidRPr="00277F2B" w:rsidRDefault="00FC2F24" w:rsidP="00FC2F24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277F2B">
        <w:rPr>
          <w:rFonts w:ascii="Arial" w:hAnsi="Arial" w:cs="Arial"/>
          <w:b/>
          <w:sz w:val="24"/>
          <w:szCs w:val="24"/>
        </w:rPr>
        <w:t>Computer Science Department</w:t>
      </w:r>
    </w:p>
    <w:p w14:paraId="75FE2FF9" w14:textId="77777777" w:rsidR="00FC2F24" w:rsidRDefault="00FC2F24" w:rsidP="00FC2F24"/>
    <w:p w14:paraId="33836216" w14:textId="77777777" w:rsidR="00FC2F24" w:rsidRPr="00277F2B" w:rsidRDefault="00FC2F24" w:rsidP="00FC2F24"/>
    <w:p w14:paraId="5256BEEE" w14:textId="77777777" w:rsidR="00FC2F24" w:rsidRPr="00A14F57" w:rsidRDefault="00FC2F24" w:rsidP="00FC2F24">
      <w:pPr>
        <w:spacing w:after="120"/>
        <w:jc w:val="center"/>
        <w:rPr>
          <w:b/>
          <w:bCs/>
          <w:sz w:val="32"/>
          <w:szCs w:val="32"/>
        </w:rPr>
      </w:pPr>
      <w:r w:rsidRPr="000F1889">
        <w:rPr>
          <w:b/>
          <w:bCs/>
          <w:sz w:val="32"/>
          <w:szCs w:val="32"/>
        </w:rPr>
        <w:t>420-320-VA</w:t>
      </w:r>
      <w:r>
        <w:rPr>
          <w:b/>
          <w:bCs/>
          <w:sz w:val="32"/>
          <w:szCs w:val="32"/>
        </w:rPr>
        <w:t xml:space="preserve"> Database </w:t>
      </w:r>
      <w:r w:rsidRPr="000F1889">
        <w:rPr>
          <w:b/>
          <w:bCs/>
          <w:sz w:val="32"/>
          <w:szCs w:val="32"/>
        </w:rPr>
        <w:t>I</w:t>
      </w:r>
    </w:p>
    <w:p w14:paraId="64E7A19A" w14:textId="77777777" w:rsidR="00FC2F24" w:rsidRPr="005461AB" w:rsidRDefault="00FC2F24" w:rsidP="00FC2F2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28"/>
          <w:szCs w:val="28"/>
          <w:lang w:val="en-US"/>
        </w:rPr>
        <w:t>Fall</w:t>
      </w:r>
      <w:r w:rsidRPr="00E959B4">
        <w:rPr>
          <w:b/>
          <w:bCs/>
          <w:sz w:val="28"/>
          <w:szCs w:val="28"/>
          <w:lang w:val="en-US"/>
        </w:rPr>
        <w:t xml:space="preserve"> 201</w:t>
      </w:r>
      <w:r>
        <w:rPr>
          <w:b/>
          <w:bCs/>
          <w:sz w:val="28"/>
          <w:szCs w:val="28"/>
          <w:lang w:val="en-US"/>
        </w:rPr>
        <w:t>8</w:t>
      </w:r>
    </w:p>
    <w:p w14:paraId="252F756D" w14:textId="77777777" w:rsidR="00FC2F24" w:rsidRDefault="00FC2F24" w:rsidP="00FC2F24">
      <w:pPr>
        <w:jc w:val="center"/>
        <w:rPr>
          <w:rFonts w:ascii="Arial" w:hAnsi="Arial" w:cs="Arial"/>
          <w:b/>
          <w:sz w:val="28"/>
          <w:szCs w:val="28"/>
        </w:rPr>
      </w:pPr>
    </w:p>
    <w:p w14:paraId="28B8A054" w14:textId="77777777" w:rsidR="00FC2F24" w:rsidRDefault="00FC2F24" w:rsidP="00FC2F24">
      <w:pPr>
        <w:jc w:val="center"/>
        <w:rPr>
          <w:rFonts w:ascii="Arial" w:hAnsi="Arial" w:cs="Arial"/>
          <w:b/>
          <w:sz w:val="28"/>
          <w:szCs w:val="28"/>
        </w:rPr>
      </w:pPr>
    </w:p>
    <w:p w14:paraId="4DEB862A" w14:textId="77777777" w:rsidR="00FC2F24" w:rsidRDefault="00FC2F24" w:rsidP="00FC2F24">
      <w:pPr>
        <w:jc w:val="center"/>
        <w:rPr>
          <w:rFonts w:ascii="Arial" w:hAnsi="Arial" w:cs="Arial"/>
          <w:b/>
          <w:sz w:val="28"/>
          <w:szCs w:val="28"/>
        </w:rPr>
      </w:pPr>
    </w:p>
    <w:p w14:paraId="5F86D651" w14:textId="77777777" w:rsidR="00FC2F24" w:rsidRDefault="00FC2F24" w:rsidP="00FC2F24">
      <w:pPr>
        <w:jc w:val="center"/>
        <w:rPr>
          <w:rFonts w:ascii="Arial" w:hAnsi="Arial" w:cs="Arial"/>
          <w:b/>
          <w:sz w:val="28"/>
          <w:szCs w:val="28"/>
        </w:rPr>
      </w:pPr>
    </w:p>
    <w:p w14:paraId="52D8D231" w14:textId="258AF6C4" w:rsidR="00FC2F24" w:rsidRDefault="00FC2F24" w:rsidP="00FC2F24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Lab/Assignment Number and Title: </w:t>
      </w:r>
      <w:r>
        <w:rPr>
          <w:rFonts w:ascii="Arial" w:hAnsi="Arial" w:cs="Arial"/>
          <w:sz w:val="28"/>
          <w:szCs w:val="28"/>
          <w:u w:val="single"/>
        </w:rPr>
        <w:t>Lab 4</w:t>
      </w:r>
    </w:p>
    <w:p w14:paraId="630489CD" w14:textId="77777777" w:rsidR="00FC2F24" w:rsidRDefault="00FC2F24" w:rsidP="00FC2F24">
      <w:pPr>
        <w:spacing w:after="120"/>
        <w:jc w:val="center"/>
        <w:rPr>
          <w:rFonts w:ascii="Arial" w:hAnsi="Arial" w:cs="Arial"/>
          <w:b/>
          <w:sz w:val="28"/>
          <w:szCs w:val="28"/>
        </w:rPr>
      </w:pPr>
    </w:p>
    <w:p w14:paraId="40275BCF" w14:textId="77777777" w:rsidR="00FC2F24" w:rsidRDefault="00FC2F24" w:rsidP="00FC2F24">
      <w:pPr>
        <w:jc w:val="center"/>
        <w:rPr>
          <w:rFonts w:ascii="Arial" w:hAnsi="Arial" w:cs="Arial"/>
          <w:b/>
          <w:sz w:val="28"/>
          <w:szCs w:val="28"/>
        </w:rPr>
      </w:pPr>
    </w:p>
    <w:p w14:paraId="40F9E1FA" w14:textId="77777777" w:rsidR="00FC2F24" w:rsidRDefault="00FC2F24" w:rsidP="00FC2F24">
      <w:pPr>
        <w:jc w:val="center"/>
        <w:rPr>
          <w:rFonts w:ascii="Arial" w:hAnsi="Arial" w:cs="Arial"/>
          <w:b/>
          <w:sz w:val="28"/>
          <w:szCs w:val="28"/>
        </w:rPr>
      </w:pPr>
    </w:p>
    <w:p w14:paraId="4D5EFC20" w14:textId="77777777" w:rsidR="00FC2F24" w:rsidRDefault="00FC2F24" w:rsidP="00FC2F24">
      <w:pPr>
        <w:jc w:val="center"/>
        <w:rPr>
          <w:rFonts w:ascii="Arial" w:hAnsi="Arial" w:cs="Arial"/>
          <w:b/>
          <w:sz w:val="28"/>
          <w:szCs w:val="28"/>
        </w:rPr>
      </w:pPr>
    </w:p>
    <w:p w14:paraId="4FFB3C54" w14:textId="77777777" w:rsidR="00FC2F24" w:rsidRDefault="00FC2F24" w:rsidP="00FC2F24">
      <w:pPr>
        <w:jc w:val="center"/>
        <w:rPr>
          <w:rFonts w:ascii="Arial" w:hAnsi="Arial" w:cs="Arial"/>
          <w:b/>
          <w:sz w:val="28"/>
          <w:szCs w:val="28"/>
        </w:rPr>
      </w:pPr>
    </w:p>
    <w:p w14:paraId="74464126" w14:textId="77777777" w:rsidR="00FC2F24" w:rsidRDefault="00FC2F24" w:rsidP="00FC2F24">
      <w:pPr>
        <w:spacing w:after="48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ubmitted by:</w:t>
      </w:r>
    </w:p>
    <w:p w14:paraId="463E3874" w14:textId="77777777" w:rsidR="00FC2F24" w:rsidRDefault="00FC2F24" w:rsidP="00FC2F24">
      <w:pPr>
        <w:spacing w:after="480"/>
        <w:jc w:val="center"/>
        <w:rPr>
          <w:rFonts w:ascii="Arial" w:hAnsi="Arial" w:cs="Arial"/>
          <w:b/>
          <w:sz w:val="28"/>
          <w:szCs w:val="28"/>
        </w:rPr>
      </w:pPr>
    </w:p>
    <w:p w14:paraId="5C089879" w14:textId="77777777" w:rsidR="00FC2F24" w:rsidRPr="00277F2B" w:rsidRDefault="00FC2F24" w:rsidP="00FC2F24">
      <w:pPr>
        <w:spacing w:after="360"/>
        <w:ind w:left="539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tudent Name: </w:t>
      </w:r>
      <w:r w:rsidRPr="00D505A4">
        <w:rPr>
          <w:rFonts w:ascii="Arial" w:hAnsi="Arial" w:cs="Arial"/>
          <w:sz w:val="28"/>
          <w:szCs w:val="28"/>
          <w:u w:val="single"/>
        </w:rPr>
        <w:t>Marissa Gonçalves</w:t>
      </w:r>
      <w:r w:rsidRPr="00D505A4">
        <w:rPr>
          <w:rFonts w:ascii="Arial" w:hAnsi="Arial" w:cs="Arial"/>
          <w:sz w:val="28"/>
          <w:szCs w:val="28"/>
          <w:u w:val="single"/>
        </w:rPr>
        <w:br/>
      </w:r>
    </w:p>
    <w:p w14:paraId="50CE4E18" w14:textId="77777777" w:rsidR="00FC2F24" w:rsidRDefault="00FC2F24" w:rsidP="00FC2F24">
      <w:pPr>
        <w:jc w:val="center"/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 xml:space="preserve">Student ID: </w:t>
      </w:r>
      <w:r w:rsidRPr="00F21A83">
        <w:rPr>
          <w:rFonts w:ascii="Arial" w:hAnsi="Arial" w:cs="Arial"/>
          <w:sz w:val="28"/>
          <w:szCs w:val="28"/>
          <w:u w:val="single"/>
        </w:rPr>
        <w:t>1775227</w:t>
      </w:r>
    </w:p>
    <w:bookmarkEnd w:id="0"/>
    <w:p w14:paraId="1596DD64" w14:textId="77777777" w:rsidR="00FC2F24" w:rsidRDefault="00FC2F24" w:rsidP="00FC2F24">
      <w:pPr>
        <w:rPr>
          <w:b/>
          <w:u w:val="single"/>
        </w:rPr>
      </w:pPr>
    </w:p>
    <w:p w14:paraId="162A6B8B" w14:textId="0F0548C3" w:rsidR="006B7CB3" w:rsidRDefault="00FC2F24">
      <w:pPr>
        <w:rPr>
          <w:b/>
          <w:u w:val="single"/>
        </w:rPr>
      </w:pPr>
      <w:r w:rsidRPr="00FC2F24">
        <w:rPr>
          <w:b/>
          <w:u w:val="single"/>
        </w:rPr>
        <w:lastRenderedPageBreak/>
        <w:t>1.</w:t>
      </w:r>
    </w:p>
    <w:p w14:paraId="58C51DAE" w14:textId="36FCBC0B" w:rsidR="00FC2F24" w:rsidRDefault="00FC2F24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B8A2650" wp14:editId="3DEC8D7D">
            <wp:extent cx="5619750" cy="228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78222" w14:textId="12A36860" w:rsidR="00FC2F24" w:rsidRPr="00FC2F24" w:rsidRDefault="00FC2F24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F2EBBCD" wp14:editId="7EE78342">
            <wp:extent cx="5343525" cy="238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9D68F" w14:textId="73F929E7" w:rsidR="00FC2F24" w:rsidRPr="003020A1" w:rsidRDefault="00FC2F24">
      <w:pPr>
        <w:rPr>
          <w:b/>
          <w:sz w:val="12"/>
          <w:szCs w:val="12"/>
          <w:u w:val="single"/>
        </w:rPr>
      </w:pPr>
    </w:p>
    <w:p w14:paraId="38C969B8" w14:textId="0ADC836D" w:rsidR="00FC2F24" w:rsidRPr="00FC2F24" w:rsidRDefault="00FC2F24">
      <w:pPr>
        <w:rPr>
          <w:b/>
          <w:u w:val="single"/>
        </w:rPr>
      </w:pPr>
      <w:r w:rsidRPr="00FC2F24">
        <w:rPr>
          <w:b/>
          <w:u w:val="single"/>
        </w:rPr>
        <w:t>2.a)</w:t>
      </w:r>
    </w:p>
    <w:p w14:paraId="48AA91E9" w14:textId="0D54254D" w:rsidR="00FC2F24" w:rsidRPr="00FC2F24" w:rsidRDefault="009A2ED9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027BCC2" wp14:editId="3F814AC0">
            <wp:extent cx="4562475" cy="2305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9A279" w14:textId="1D4AB56E" w:rsidR="00FC2F24" w:rsidRPr="003020A1" w:rsidRDefault="00FC2F24">
      <w:pPr>
        <w:rPr>
          <w:b/>
          <w:sz w:val="12"/>
          <w:szCs w:val="12"/>
          <w:u w:val="single"/>
        </w:rPr>
      </w:pPr>
    </w:p>
    <w:p w14:paraId="561EFCA6" w14:textId="36867ED7" w:rsidR="00FC2F24" w:rsidRPr="00FC2F24" w:rsidRDefault="00FC2F24">
      <w:pPr>
        <w:rPr>
          <w:b/>
          <w:u w:val="single"/>
        </w:rPr>
      </w:pPr>
      <w:r w:rsidRPr="00FC2F24">
        <w:rPr>
          <w:b/>
          <w:u w:val="single"/>
        </w:rPr>
        <w:t>b)</w:t>
      </w:r>
    </w:p>
    <w:p w14:paraId="60BCCB48" w14:textId="52CD6093" w:rsidR="00FC2F24" w:rsidRPr="00FC2F24" w:rsidRDefault="00392125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2BFECEBB" wp14:editId="4AE772BC">
            <wp:extent cx="5943600" cy="13849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4CBE8" w14:textId="07BF6CDC" w:rsidR="00FC2F24" w:rsidRPr="003020A1" w:rsidRDefault="00FC2F24">
      <w:pPr>
        <w:rPr>
          <w:b/>
          <w:sz w:val="12"/>
          <w:szCs w:val="12"/>
          <w:u w:val="single"/>
        </w:rPr>
      </w:pPr>
    </w:p>
    <w:p w14:paraId="55BFE4C6" w14:textId="7D57797E" w:rsidR="00FC2F24" w:rsidRPr="00FC2F24" w:rsidRDefault="00FC2F24">
      <w:pPr>
        <w:rPr>
          <w:b/>
          <w:u w:val="single"/>
        </w:rPr>
      </w:pPr>
      <w:r w:rsidRPr="00FC2F24">
        <w:rPr>
          <w:b/>
          <w:u w:val="single"/>
        </w:rPr>
        <w:t>c)</w:t>
      </w:r>
    </w:p>
    <w:p w14:paraId="0B8B300D" w14:textId="77777777" w:rsidR="003020A1" w:rsidRDefault="001022F6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12B645AE" wp14:editId="5824084E">
            <wp:extent cx="5943600" cy="11512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27ADD" w14:textId="28A98CCC" w:rsidR="00FC2F24" w:rsidRPr="00FC2F24" w:rsidRDefault="00FC2F24">
      <w:pPr>
        <w:rPr>
          <w:b/>
          <w:u w:val="single"/>
        </w:rPr>
      </w:pPr>
      <w:r w:rsidRPr="00FC2F24">
        <w:rPr>
          <w:b/>
          <w:u w:val="single"/>
        </w:rPr>
        <w:lastRenderedPageBreak/>
        <w:t>d)</w:t>
      </w:r>
    </w:p>
    <w:p w14:paraId="65FDA7BC" w14:textId="7482E9CF" w:rsidR="00FC2F24" w:rsidRDefault="005F3D84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7E3BD5C" wp14:editId="62265B21">
            <wp:extent cx="5943600" cy="15201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0AED2" w14:textId="16F716D3" w:rsidR="005F3D84" w:rsidRPr="00FC2F24" w:rsidRDefault="005F3D84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20336D21" wp14:editId="413B9471">
            <wp:extent cx="5943600" cy="15252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BF717" w14:textId="4402F1C4" w:rsidR="00FC2F24" w:rsidRPr="003020A1" w:rsidRDefault="00FC2F24">
      <w:pPr>
        <w:rPr>
          <w:b/>
          <w:sz w:val="12"/>
          <w:szCs w:val="12"/>
          <w:u w:val="single"/>
        </w:rPr>
      </w:pPr>
    </w:p>
    <w:p w14:paraId="4001BFD3" w14:textId="2641B0FD" w:rsidR="00FC2F24" w:rsidRPr="00FC2F24" w:rsidRDefault="00FC2F24">
      <w:pPr>
        <w:rPr>
          <w:b/>
          <w:u w:val="single"/>
        </w:rPr>
      </w:pPr>
      <w:r w:rsidRPr="00FC2F24">
        <w:rPr>
          <w:b/>
          <w:u w:val="single"/>
        </w:rPr>
        <w:t>e)</w:t>
      </w:r>
    </w:p>
    <w:p w14:paraId="412F970D" w14:textId="74B56458" w:rsidR="00FC2F24" w:rsidRPr="00FC2F24" w:rsidRDefault="001577B7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6DD786DE" wp14:editId="1F25FC63">
            <wp:extent cx="5943600" cy="12357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C1AEB" w14:textId="3EE1567A" w:rsidR="00FC2F24" w:rsidRPr="003020A1" w:rsidRDefault="00FC2F24">
      <w:pPr>
        <w:rPr>
          <w:b/>
          <w:sz w:val="12"/>
          <w:szCs w:val="12"/>
          <w:u w:val="single"/>
        </w:rPr>
      </w:pPr>
    </w:p>
    <w:p w14:paraId="65BF6D7F" w14:textId="4EE4E891" w:rsidR="00FC2F24" w:rsidRPr="00FC2F24" w:rsidRDefault="00FC2F24">
      <w:pPr>
        <w:rPr>
          <w:b/>
          <w:u w:val="single"/>
        </w:rPr>
      </w:pPr>
      <w:r w:rsidRPr="00FC2F24">
        <w:rPr>
          <w:b/>
          <w:u w:val="single"/>
        </w:rPr>
        <w:t>f)</w:t>
      </w:r>
    </w:p>
    <w:p w14:paraId="55236C9C" w14:textId="75BF1034" w:rsidR="00FC2F24" w:rsidRPr="00FC2F24" w:rsidRDefault="003020A1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0AC981CF" wp14:editId="54CBE6CD">
            <wp:extent cx="5943600" cy="18757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AB3B7" w14:textId="3DDD7E8C" w:rsidR="00FC2F24" w:rsidRDefault="00FC2F24">
      <w:pPr>
        <w:rPr>
          <w:b/>
          <w:u w:val="single"/>
        </w:rPr>
      </w:pPr>
      <w:r w:rsidRPr="00FC2F24">
        <w:rPr>
          <w:b/>
          <w:u w:val="single"/>
        </w:rPr>
        <w:lastRenderedPageBreak/>
        <w:t>g)</w:t>
      </w:r>
    </w:p>
    <w:p w14:paraId="754C8AD0" w14:textId="4C31AA77" w:rsidR="003020A1" w:rsidRDefault="003020A1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081FC9BA" wp14:editId="468A8C35">
            <wp:extent cx="4581525" cy="27622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56F93" w14:textId="40544CCD" w:rsidR="003020A1" w:rsidRPr="00FC2F24" w:rsidRDefault="003020A1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D1332F4" wp14:editId="6496BCB7">
            <wp:extent cx="5286375" cy="33528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5267D" w14:textId="629A6C79" w:rsidR="00FC2F24" w:rsidRDefault="00FC2F24">
      <w:pPr>
        <w:rPr>
          <w:b/>
          <w:sz w:val="12"/>
          <w:szCs w:val="12"/>
          <w:u w:val="single"/>
        </w:rPr>
      </w:pPr>
    </w:p>
    <w:p w14:paraId="59403B51" w14:textId="103078B5" w:rsidR="00931144" w:rsidRDefault="00931144">
      <w:pPr>
        <w:rPr>
          <w:b/>
          <w:sz w:val="12"/>
          <w:szCs w:val="12"/>
          <w:u w:val="single"/>
        </w:rPr>
      </w:pPr>
    </w:p>
    <w:p w14:paraId="2E9368E9" w14:textId="682C6C1D" w:rsidR="00931144" w:rsidRDefault="00931144">
      <w:pPr>
        <w:rPr>
          <w:b/>
          <w:sz w:val="12"/>
          <w:szCs w:val="12"/>
          <w:u w:val="single"/>
        </w:rPr>
      </w:pPr>
    </w:p>
    <w:p w14:paraId="0B3C7A97" w14:textId="2A37B578" w:rsidR="00931144" w:rsidRDefault="00931144">
      <w:pPr>
        <w:rPr>
          <w:b/>
          <w:sz w:val="12"/>
          <w:szCs w:val="12"/>
          <w:u w:val="single"/>
        </w:rPr>
      </w:pPr>
    </w:p>
    <w:p w14:paraId="3639826E" w14:textId="574D7486" w:rsidR="00931144" w:rsidRDefault="00931144">
      <w:pPr>
        <w:rPr>
          <w:b/>
          <w:sz w:val="12"/>
          <w:szCs w:val="12"/>
          <w:u w:val="single"/>
        </w:rPr>
      </w:pPr>
    </w:p>
    <w:p w14:paraId="517C2C38" w14:textId="77777777" w:rsidR="00931144" w:rsidRPr="003020A1" w:rsidRDefault="00931144">
      <w:pPr>
        <w:rPr>
          <w:b/>
          <w:sz w:val="12"/>
          <w:szCs w:val="12"/>
          <w:u w:val="single"/>
        </w:rPr>
      </w:pPr>
    </w:p>
    <w:p w14:paraId="447BBE3E" w14:textId="7AD105BE" w:rsidR="00FC2F24" w:rsidRPr="00FC2F24" w:rsidRDefault="00FC2F24">
      <w:pPr>
        <w:rPr>
          <w:b/>
          <w:u w:val="single"/>
        </w:rPr>
      </w:pPr>
      <w:r w:rsidRPr="00FC2F24">
        <w:rPr>
          <w:b/>
          <w:u w:val="single"/>
        </w:rPr>
        <w:lastRenderedPageBreak/>
        <w:t>h)</w:t>
      </w:r>
    </w:p>
    <w:p w14:paraId="3FD63D0A" w14:textId="33120E67" w:rsidR="00FC2F24" w:rsidRPr="00FC2F24" w:rsidRDefault="00931144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56BF5A9C" wp14:editId="060400AC">
            <wp:extent cx="4838700" cy="25717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C7D4F" w14:textId="36F9990A" w:rsidR="00FC2F24" w:rsidRDefault="00931144">
      <w:pPr>
        <w:rPr>
          <w:b/>
          <w:sz w:val="12"/>
          <w:szCs w:val="12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CA85024" wp14:editId="20173FDC">
            <wp:extent cx="4810125" cy="25241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0DE5D" w14:textId="77777777" w:rsidR="00931144" w:rsidRPr="00931144" w:rsidRDefault="00931144">
      <w:pPr>
        <w:rPr>
          <w:b/>
          <w:sz w:val="12"/>
          <w:szCs w:val="12"/>
          <w:u w:val="single"/>
        </w:rPr>
      </w:pPr>
    </w:p>
    <w:p w14:paraId="76538FA1" w14:textId="23B93DA2" w:rsidR="00FC2F24" w:rsidRDefault="00FC2F24">
      <w:pPr>
        <w:rPr>
          <w:b/>
          <w:u w:val="single"/>
        </w:rPr>
      </w:pPr>
      <w:proofErr w:type="spellStart"/>
      <w:r w:rsidRPr="00FC2F24">
        <w:rPr>
          <w:b/>
          <w:u w:val="single"/>
        </w:rPr>
        <w:t>i</w:t>
      </w:r>
      <w:proofErr w:type="spellEnd"/>
      <w:r w:rsidRPr="00FC2F24">
        <w:rPr>
          <w:b/>
          <w:u w:val="single"/>
        </w:rPr>
        <w:t>)</w:t>
      </w:r>
    </w:p>
    <w:p w14:paraId="52CA69B5" w14:textId="69B2279C" w:rsidR="00FC2F24" w:rsidRPr="00FC2F24" w:rsidRDefault="00535F04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37ACC3F" wp14:editId="558BA7D3">
            <wp:extent cx="5943600" cy="16452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515CB" w14:textId="72A68354" w:rsidR="00FC2F24" w:rsidRDefault="00FC2F24">
      <w:pPr>
        <w:rPr>
          <w:b/>
          <w:u w:val="single"/>
        </w:rPr>
      </w:pPr>
      <w:r w:rsidRPr="00FC2F24">
        <w:rPr>
          <w:b/>
          <w:u w:val="single"/>
        </w:rPr>
        <w:lastRenderedPageBreak/>
        <w:t>j)</w:t>
      </w:r>
    </w:p>
    <w:p w14:paraId="2685F2E1" w14:textId="36646DA5" w:rsidR="00FC2F24" w:rsidRDefault="00535F04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65A113C2" wp14:editId="4F47AB39">
            <wp:extent cx="5943600" cy="174879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F2690" w14:textId="77777777" w:rsidR="00F91A38" w:rsidRPr="00F91A38" w:rsidRDefault="00F91A38">
      <w:pPr>
        <w:rPr>
          <w:b/>
          <w:sz w:val="12"/>
          <w:szCs w:val="12"/>
          <w:u w:val="single"/>
        </w:rPr>
      </w:pPr>
    </w:p>
    <w:p w14:paraId="13A8429E" w14:textId="40AE54BF" w:rsidR="00FC2F24" w:rsidRPr="00FC2F24" w:rsidRDefault="00FC2F24">
      <w:pPr>
        <w:rPr>
          <w:b/>
          <w:u w:val="single"/>
        </w:rPr>
      </w:pPr>
      <w:r w:rsidRPr="00FC2F24">
        <w:rPr>
          <w:b/>
          <w:u w:val="single"/>
        </w:rPr>
        <w:t>k)</w:t>
      </w:r>
    </w:p>
    <w:p w14:paraId="7AF5E805" w14:textId="18AB8132" w:rsidR="00FC2F24" w:rsidRPr="00FC2F24" w:rsidRDefault="00F91A38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06882CFD" wp14:editId="3132A6E0">
            <wp:extent cx="4591050" cy="23431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4AD44" w14:textId="6518E380" w:rsidR="00FC2F24" w:rsidRPr="00FC2F24" w:rsidRDefault="00F91A38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2053D7F3" wp14:editId="6DCBA4CE">
            <wp:extent cx="4742325" cy="2943225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57146" cy="295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FB6AF" w14:textId="06DC8F01" w:rsidR="00FC2F24" w:rsidRDefault="00FC2F24">
      <w:pPr>
        <w:rPr>
          <w:b/>
          <w:u w:val="single"/>
        </w:rPr>
      </w:pPr>
      <w:r w:rsidRPr="00FC2F24">
        <w:rPr>
          <w:b/>
          <w:u w:val="single"/>
        </w:rPr>
        <w:lastRenderedPageBreak/>
        <w:t>l)</w:t>
      </w:r>
    </w:p>
    <w:p w14:paraId="5666C33F" w14:textId="6013222F" w:rsidR="00F91A38" w:rsidRDefault="00F91A38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5CD2EB2" wp14:editId="1B853370">
            <wp:extent cx="4886325" cy="17145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FBFC4" w14:textId="501EE4F3" w:rsidR="00FC2F24" w:rsidRPr="00FC2F24" w:rsidRDefault="00F91A38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29A815E3" wp14:editId="305C6049">
            <wp:extent cx="4943475" cy="17049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696EB" w14:textId="34F8C370" w:rsidR="00FC2F24" w:rsidRPr="00507BB3" w:rsidRDefault="00FC2F24">
      <w:pPr>
        <w:rPr>
          <w:b/>
          <w:sz w:val="12"/>
          <w:szCs w:val="12"/>
          <w:u w:val="single"/>
        </w:rPr>
      </w:pPr>
    </w:p>
    <w:p w14:paraId="466E6226" w14:textId="7E8A53F8" w:rsidR="00FC2F24" w:rsidRPr="00FC2F24" w:rsidRDefault="00FC2F24">
      <w:pPr>
        <w:rPr>
          <w:b/>
          <w:u w:val="single"/>
        </w:rPr>
      </w:pPr>
      <w:r w:rsidRPr="00FC2F24">
        <w:rPr>
          <w:b/>
          <w:u w:val="single"/>
        </w:rPr>
        <w:t>m)</w:t>
      </w:r>
    </w:p>
    <w:p w14:paraId="4CE109F1" w14:textId="192205A2" w:rsidR="00507BB3" w:rsidRPr="00FC2F24" w:rsidRDefault="00507BB3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0324962F" wp14:editId="017B4352">
            <wp:extent cx="5943600" cy="196786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81133" w14:textId="493ED511" w:rsidR="00FC2F24" w:rsidRDefault="00FC2F24">
      <w:pPr>
        <w:rPr>
          <w:b/>
          <w:sz w:val="12"/>
          <w:szCs w:val="12"/>
          <w:u w:val="single"/>
        </w:rPr>
      </w:pPr>
    </w:p>
    <w:p w14:paraId="0A80D661" w14:textId="0BACFB9E" w:rsidR="00F22C5E" w:rsidRDefault="00F22C5E">
      <w:pPr>
        <w:rPr>
          <w:b/>
          <w:sz w:val="12"/>
          <w:szCs w:val="12"/>
          <w:u w:val="single"/>
        </w:rPr>
      </w:pPr>
    </w:p>
    <w:p w14:paraId="063D8E9B" w14:textId="02947840" w:rsidR="00F22C5E" w:rsidRDefault="00F22C5E">
      <w:pPr>
        <w:rPr>
          <w:b/>
          <w:sz w:val="12"/>
          <w:szCs w:val="12"/>
          <w:u w:val="single"/>
        </w:rPr>
      </w:pPr>
    </w:p>
    <w:p w14:paraId="14D5DB9C" w14:textId="6B56B787" w:rsidR="00F22C5E" w:rsidRDefault="00F22C5E">
      <w:pPr>
        <w:rPr>
          <w:b/>
          <w:sz w:val="12"/>
          <w:szCs w:val="12"/>
          <w:u w:val="single"/>
        </w:rPr>
      </w:pPr>
    </w:p>
    <w:p w14:paraId="78CBAE4D" w14:textId="38EAAE58" w:rsidR="00F22C5E" w:rsidRDefault="00F22C5E">
      <w:pPr>
        <w:rPr>
          <w:b/>
          <w:sz w:val="12"/>
          <w:szCs w:val="12"/>
          <w:u w:val="single"/>
        </w:rPr>
      </w:pPr>
    </w:p>
    <w:p w14:paraId="1E2F2EE0" w14:textId="77777777" w:rsidR="00F22C5E" w:rsidRPr="00C0634B" w:rsidRDefault="00F22C5E">
      <w:pPr>
        <w:rPr>
          <w:b/>
          <w:sz w:val="12"/>
          <w:szCs w:val="12"/>
          <w:u w:val="single"/>
        </w:rPr>
      </w:pPr>
    </w:p>
    <w:p w14:paraId="1E635DD8" w14:textId="5884A5D1" w:rsidR="00FC2F24" w:rsidRDefault="00FC2F24">
      <w:pPr>
        <w:rPr>
          <w:b/>
          <w:u w:val="single"/>
        </w:rPr>
      </w:pPr>
      <w:r w:rsidRPr="00FC2F24">
        <w:rPr>
          <w:b/>
          <w:u w:val="single"/>
        </w:rPr>
        <w:lastRenderedPageBreak/>
        <w:t>n)</w:t>
      </w:r>
    </w:p>
    <w:p w14:paraId="73DA27B4" w14:textId="681F786C" w:rsidR="00C0634B" w:rsidRPr="00FC2F24" w:rsidRDefault="00C0634B">
      <w:pPr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1A5BA413" wp14:editId="48B22267">
            <wp:extent cx="3886200" cy="14573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634B" w:rsidRPr="00FC2F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szAwtzQxNTUzMrdU0lEKTi0uzszPAykwrAUA2TFnaCwAAAA="/>
  </w:docVars>
  <w:rsids>
    <w:rsidRoot w:val="006B7CB3"/>
    <w:rsid w:val="001022F6"/>
    <w:rsid w:val="001577B7"/>
    <w:rsid w:val="003020A1"/>
    <w:rsid w:val="003036F5"/>
    <w:rsid w:val="00392125"/>
    <w:rsid w:val="004F482E"/>
    <w:rsid w:val="00507BB3"/>
    <w:rsid w:val="00535F04"/>
    <w:rsid w:val="005F3D84"/>
    <w:rsid w:val="006B7CB3"/>
    <w:rsid w:val="00931144"/>
    <w:rsid w:val="009A2ED9"/>
    <w:rsid w:val="00B16B67"/>
    <w:rsid w:val="00C0634B"/>
    <w:rsid w:val="00F22C5E"/>
    <w:rsid w:val="00F91A38"/>
    <w:rsid w:val="00FC2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803AB"/>
  <w15:chartTrackingRefBased/>
  <w15:docId w15:val="{1943CAEC-724E-4242-B8D3-944940C4C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2F24"/>
    <w:pPr>
      <w:spacing w:after="200" w:line="276" w:lineRule="auto"/>
    </w:pPr>
    <w:rPr>
      <w:rFonts w:eastAsiaTheme="minorEastAsia" w:cs="Times New Roman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8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Gonçalves</dc:creator>
  <cp:keywords/>
  <dc:description/>
  <cp:lastModifiedBy>cstuser</cp:lastModifiedBy>
  <cp:revision>18</cp:revision>
  <dcterms:created xsi:type="dcterms:W3CDTF">2018-09-21T01:47:00Z</dcterms:created>
  <dcterms:modified xsi:type="dcterms:W3CDTF">2018-10-04T16:35:00Z</dcterms:modified>
</cp:coreProperties>
</file>